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FF18" w14:textId="77777777" w:rsidR="00AC0A10" w:rsidRDefault="00AC0A10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819B88" w14:textId="77777777" w:rsidR="005A7E9B" w:rsidRPr="006366EA" w:rsidRDefault="005A7E9B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F11A21" w14:textId="2155AE8F" w:rsidR="00AC0A10" w:rsidRPr="006366EA" w:rsidRDefault="00AC0A10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66EA">
        <w:rPr>
          <w:rFonts w:ascii="Times New Roman" w:hAnsi="Times New Roman" w:cs="Times New Roman"/>
          <w:b/>
          <w:sz w:val="24"/>
          <w:szCs w:val="24"/>
        </w:rPr>
        <w:t xml:space="preserve">BİLDİRİ </w:t>
      </w:r>
      <w:r w:rsidR="00386023">
        <w:rPr>
          <w:rFonts w:ascii="Times New Roman" w:hAnsi="Times New Roman" w:cs="Times New Roman"/>
          <w:b/>
          <w:sz w:val="24"/>
          <w:szCs w:val="24"/>
        </w:rPr>
        <w:t>BAŞVURU</w:t>
      </w:r>
      <w:r w:rsidRPr="006366EA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p w14:paraId="218438BC" w14:textId="0951AAF9" w:rsidR="00AC0A10" w:rsidRPr="006366EA" w:rsidRDefault="00AC0A10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 xml:space="preserve">Bu form </w:t>
      </w:r>
      <w:r w:rsidR="000D795B" w:rsidRPr="006366EA">
        <w:rPr>
          <w:rFonts w:ascii="Times New Roman" w:hAnsi="Times New Roman" w:cs="Times New Roman"/>
          <w:sz w:val="24"/>
          <w:szCs w:val="24"/>
        </w:rPr>
        <w:t xml:space="preserve">dışında herhangi </w:t>
      </w:r>
      <w:r w:rsidR="00760487">
        <w:rPr>
          <w:rFonts w:ascii="Times New Roman" w:hAnsi="Times New Roman" w:cs="Times New Roman"/>
          <w:sz w:val="24"/>
          <w:szCs w:val="24"/>
        </w:rPr>
        <w:t xml:space="preserve">bir </w:t>
      </w:r>
      <w:r w:rsidR="000D795B" w:rsidRPr="006366EA">
        <w:rPr>
          <w:rFonts w:ascii="Times New Roman" w:hAnsi="Times New Roman" w:cs="Times New Roman"/>
          <w:sz w:val="24"/>
          <w:szCs w:val="24"/>
        </w:rPr>
        <w:t xml:space="preserve">belge kabul edilmeyecektir. </w:t>
      </w:r>
    </w:p>
    <w:p w14:paraId="6881487B" w14:textId="40E69194" w:rsidR="000D795B" w:rsidRPr="006366EA" w:rsidRDefault="000D795B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 xml:space="preserve">Birden fazla yazarlı bildirilerde tek form doldurulacaktır. </w:t>
      </w:r>
      <w:r w:rsidR="00192D8D">
        <w:rPr>
          <w:rFonts w:ascii="Times New Roman" w:hAnsi="Times New Roman" w:cs="Times New Roman"/>
          <w:sz w:val="24"/>
          <w:szCs w:val="24"/>
        </w:rPr>
        <w:t xml:space="preserve">Bu durumda, </w:t>
      </w:r>
      <w:r w:rsidR="00192D8D" w:rsidRPr="006366EA">
        <w:rPr>
          <w:rFonts w:ascii="Times New Roman" w:hAnsi="Times New Roman" w:cs="Times New Roman"/>
          <w:sz w:val="24"/>
          <w:szCs w:val="24"/>
        </w:rPr>
        <w:t xml:space="preserve">her </w:t>
      </w:r>
      <w:r w:rsidR="006F2455">
        <w:rPr>
          <w:rFonts w:ascii="Times New Roman" w:hAnsi="Times New Roman" w:cs="Times New Roman"/>
          <w:sz w:val="24"/>
          <w:szCs w:val="24"/>
        </w:rPr>
        <w:t xml:space="preserve">bir </w:t>
      </w:r>
      <w:r w:rsidR="00965311">
        <w:rPr>
          <w:rFonts w:ascii="Times New Roman" w:hAnsi="Times New Roman" w:cs="Times New Roman"/>
          <w:sz w:val="24"/>
          <w:szCs w:val="24"/>
        </w:rPr>
        <w:t>kutu</w:t>
      </w:r>
      <w:r w:rsidR="00192D8D" w:rsidRPr="006366EA">
        <w:rPr>
          <w:rFonts w:ascii="Times New Roman" w:hAnsi="Times New Roman" w:cs="Times New Roman"/>
          <w:sz w:val="24"/>
          <w:szCs w:val="24"/>
        </w:rPr>
        <w:t xml:space="preserve"> için </w:t>
      </w:r>
      <w:r w:rsidR="00192D8D">
        <w:rPr>
          <w:rFonts w:ascii="Times New Roman" w:hAnsi="Times New Roman" w:cs="Times New Roman"/>
          <w:sz w:val="24"/>
          <w:szCs w:val="24"/>
        </w:rPr>
        <w:t>gerekli bilgiler b</w:t>
      </w:r>
      <w:r w:rsidRPr="006366EA">
        <w:rPr>
          <w:rFonts w:ascii="Times New Roman" w:hAnsi="Times New Roman" w:cs="Times New Roman"/>
          <w:sz w:val="24"/>
          <w:szCs w:val="24"/>
        </w:rPr>
        <w:t>irinci yazar</w:t>
      </w:r>
      <w:r w:rsidR="008C643F">
        <w:rPr>
          <w:rFonts w:ascii="Times New Roman" w:hAnsi="Times New Roman" w:cs="Times New Roman"/>
          <w:sz w:val="24"/>
          <w:szCs w:val="24"/>
        </w:rPr>
        <w:t>dan</w:t>
      </w:r>
      <w:r w:rsidR="00965311">
        <w:rPr>
          <w:rFonts w:ascii="Times New Roman" w:hAnsi="Times New Roman" w:cs="Times New Roman"/>
          <w:sz w:val="24"/>
          <w:szCs w:val="24"/>
        </w:rPr>
        <w:t xml:space="preserve"> başlamak suretiyle</w:t>
      </w:r>
      <w:r w:rsidRPr="006366EA">
        <w:rPr>
          <w:rFonts w:ascii="Times New Roman" w:hAnsi="Times New Roman" w:cs="Times New Roman"/>
          <w:sz w:val="24"/>
          <w:szCs w:val="24"/>
        </w:rPr>
        <w:t xml:space="preserve"> aynı kutu içerisinde kala</w:t>
      </w:r>
      <w:r w:rsidR="00965311">
        <w:rPr>
          <w:rFonts w:ascii="Times New Roman" w:hAnsi="Times New Roman" w:cs="Times New Roman"/>
          <w:sz w:val="24"/>
          <w:szCs w:val="24"/>
        </w:rPr>
        <w:t>cak şekilde</w:t>
      </w:r>
      <w:r w:rsidR="00C33B9E" w:rsidRPr="006366EA">
        <w:rPr>
          <w:rFonts w:ascii="Times New Roman" w:hAnsi="Times New Roman" w:cs="Times New Roman"/>
          <w:sz w:val="24"/>
          <w:szCs w:val="24"/>
        </w:rPr>
        <w:t xml:space="preserve"> virgül ile ayrılarak</w:t>
      </w:r>
      <w:r w:rsidRPr="006366EA">
        <w:rPr>
          <w:rFonts w:ascii="Times New Roman" w:hAnsi="Times New Roman" w:cs="Times New Roman"/>
          <w:sz w:val="24"/>
          <w:szCs w:val="24"/>
        </w:rPr>
        <w:t xml:space="preserve"> sırasıyla </w:t>
      </w:r>
      <w:r w:rsidR="00192D8D">
        <w:rPr>
          <w:rFonts w:ascii="Times New Roman" w:hAnsi="Times New Roman" w:cs="Times New Roman"/>
          <w:sz w:val="24"/>
          <w:szCs w:val="24"/>
        </w:rPr>
        <w:t>yazılmalıdır</w:t>
      </w:r>
      <w:r w:rsidRPr="006366EA">
        <w:rPr>
          <w:rFonts w:ascii="Times New Roman" w:hAnsi="Times New Roman" w:cs="Times New Roman"/>
          <w:sz w:val="24"/>
          <w:szCs w:val="24"/>
        </w:rPr>
        <w:t>.</w:t>
      </w:r>
    </w:p>
    <w:p w14:paraId="42C67BC3" w14:textId="0017BEE1" w:rsidR="006366EA" w:rsidRPr="006366EA" w:rsidRDefault="006366EA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Bir yazar</w:t>
      </w:r>
      <w:r w:rsidR="002714F6">
        <w:rPr>
          <w:rFonts w:ascii="Times New Roman" w:hAnsi="Times New Roman" w:cs="Times New Roman"/>
          <w:sz w:val="24"/>
          <w:szCs w:val="24"/>
        </w:rPr>
        <w:t xml:space="preserve"> kongreye</w:t>
      </w:r>
      <w:r w:rsidRPr="006366EA">
        <w:rPr>
          <w:rFonts w:ascii="Times New Roman" w:hAnsi="Times New Roman" w:cs="Times New Roman"/>
          <w:sz w:val="24"/>
          <w:szCs w:val="24"/>
        </w:rPr>
        <w:t xml:space="preserve"> en fazla iki bildiri ile başvurabilir</w:t>
      </w:r>
      <w:r w:rsidR="00627ADE">
        <w:rPr>
          <w:rFonts w:ascii="Times New Roman" w:hAnsi="Times New Roman" w:cs="Times New Roman"/>
          <w:sz w:val="24"/>
          <w:szCs w:val="24"/>
        </w:rPr>
        <w:t>.</w:t>
      </w:r>
    </w:p>
    <w:p w14:paraId="5386C2F4" w14:textId="72DBD141" w:rsidR="000D795B" w:rsidRPr="006366EA" w:rsidRDefault="000D795B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Bildiri özeti</w:t>
      </w:r>
      <w:r w:rsidR="00766E8B">
        <w:rPr>
          <w:rFonts w:ascii="Times New Roman" w:hAnsi="Times New Roman" w:cs="Times New Roman"/>
          <w:sz w:val="24"/>
          <w:szCs w:val="24"/>
        </w:rPr>
        <w:t xml:space="preserve"> </w:t>
      </w:r>
      <w:r w:rsidR="005A7E9B">
        <w:rPr>
          <w:rFonts w:ascii="Times New Roman" w:hAnsi="Times New Roman" w:cs="Times New Roman"/>
          <w:sz w:val="24"/>
          <w:szCs w:val="24"/>
        </w:rPr>
        <w:t>(</w:t>
      </w:r>
      <w:r w:rsidR="00656614">
        <w:rPr>
          <w:rFonts w:ascii="Times New Roman" w:hAnsi="Times New Roman" w:cs="Times New Roman"/>
          <w:sz w:val="24"/>
          <w:szCs w:val="24"/>
        </w:rPr>
        <w:t>çalışmanın ana sorunsalı, argümanı ve yöntemini de içerecek şekilde</w:t>
      </w:r>
      <w:r w:rsidR="005A7E9B">
        <w:rPr>
          <w:rFonts w:ascii="Times New Roman" w:hAnsi="Times New Roman" w:cs="Times New Roman"/>
          <w:sz w:val="24"/>
          <w:szCs w:val="24"/>
        </w:rPr>
        <w:t>)</w:t>
      </w:r>
      <w:r w:rsidR="00656614">
        <w:rPr>
          <w:rFonts w:ascii="Times New Roman" w:hAnsi="Times New Roman" w:cs="Times New Roman"/>
          <w:sz w:val="24"/>
          <w:szCs w:val="24"/>
        </w:rPr>
        <w:t xml:space="preserve"> </w:t>
      </w:r>
      <w:r w:rsidR="00C40505">
        <w:rPr>
          <w:rFonts w:ascii="Times New Roman" w:hAnsi="Times New Roman" w:cs="Times New Roman"/>
          <w:sz w:val="24"/>
          <w:szCs w:val="24"/>
        </w:rPr>
        <w:t>300-500</w:t>
      </w:r>
      <w:r w:rsidRPr="006366EA">
        <w:rPr>
          <w:rFonts w:ascii="Times New Roman" w:hAnsi="Times New Roman" w:cs="Times New Roman"/>
          <w:sz w:val="24"/>
          <w:szCs w:val="24"/>
        </w:rPr>
        <w:t xml:space="preserve"> kelime</w:t>
      </w:r>
      <w:r w:rsidR="00C40505">
        <w:rPr>
          <w:rFonts w:ascii="Times New Roman" w:hAnsi="Times New Roman" w:cs="Times New Roman"/>
          <w:sz w:val="24"/>
          <w:szCs w:val="24"/>
        </w:rPr>
        <w:t xml:space="preserve"> aralığında</w:t>
      </w:r>
      <w:r w:rsidRPr="006366EA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73F1DFAE" w14:textId="0DF4F06F" w:rsidR="006366EA" w:rsidRPr="006366EA" w:rsidRDefault="002714F6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 form, </w:t>
      </w:r>
      <w:r w:rsidR="006366EA" w:rsidRPr="006366EA">
        <w:rPr>
          <w:rFonts w:ascii="Times New Roman" w:hAnsi="Times New Roman" w:cs="Times New Roman"/>
          <w:sz w:val="24"/>
          <w:szCs w:val="24"/>
        </w:rPr>
        <w:t>Times New Roman</w:t>
      </w:r>
      <w:r w:rsidR="007D1E80">
        <w:rPr>
          <w:rFonts w:ascii="Times New Roman" w:hAnsi="Times New Roman" w:cs="Times New Roman"/>
          <w:sz w:val="24"/>
          <w:szCs w:val="24"/>
        </w:rPr>
        <w:t xml:space="preserve">, 12 punto ve </w:t>
      </w:r>
      <w:r w:rsidR="0098321E">
        <w:rPr>
          <w:rFonts w:ascii="Times New Roman" w:hAnsi="Times New Roman" w:cs="Times New Roman"/>
          <w:sz w:val="24"/>
          <w:szCs w:val="24"/>
        </w:rPr>
        <w:t>tek</w:t>
      </w:r>
      <w:r w:rsidR="007D1E80">
        <w:rPr>
          <w:rFonts w:ascii="Times New Roman" w:hAnsi="Times New Roman" w:cs="Times New Roman"/>
          <w:sz w:val="24"/>
          <w:szCs w:val="24"/>
        </w:rPr>
        <w:t xml:space="preserve"> satır aralığıyla </w:t>
      </w:r>
      <w:r>
        <w:rPr>
          <w:rFonts w:ascii="Times New Roman" w:hAnsi="Times New Roman" w:cs="Times New Roman"/>
          <w:sz w:val="24"/>
          <w:szCs w:val="24"/>
        </w:rPr>
        <w:t>doldur</w:t>
      </w:r>
      <w:r w:rsidR="0098321E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lmalıdır</w:t>
      </w:r>
      <w:r w:rsidR="007D1E80">
        <w:rPr>
          <w:rFonts w:ascii="Times New Roman" w:hAnsi="Times New Roman" w:cs="Times New Roman"/>
          <w:sz w:val="24"/>
          <w:szCs w:val="24"/>
        </w:rPr>
        <w:t>.</w:t>
      </w:r>
    </w:p>
    <w:p w14:paraId="211F1CA2" w14:textId="00B43D5D" w:rsidR="006366EA" w:rsidRDefault="006366EA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 xml:space="preserve">Aşağıdaki tüm alanların doldurulması zorunludur. Aksi takdirde </w:t>
      </w:r>
      <w:r w:rsidR="002714F6">
        <w:rPr>
          <w:rFonts w:ascii="Times New Roman" w:hAnsi="Times New Roman" w:cs="Times New Roman"/>
          <w:sz w:val="24"/>
          <w:szCs w:val="24"/>
        </w:rPr>
        <w:t>başvuru</w:t>
      </w:r>
      <w:r w:rsidRPr="006366EA">
        <w:rPr>
          <w:rFonts w:ascii="Times New Roman" w:hAnsi="Times New Roman" w:cs="Times New Roman"/>
          <w:sz w:val="24"/>
          <w:szCs w:val="24"/>
        </w:rPr>
        <w:t xml:space="preserve"> kabul edilmeyecektir.</w:t>
      </w:r>
    </w:p>
    <w:p w14:paraId="53BBFE13" w14:textId="1598009E" w:rsidR="00DA654F" w:rsidRPr="006366EA" w:rsidRDefault="00DA654F" w:rsidP="006F2455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DA654F">
        <w:rPr>
          <w:rFonts w:ascii="Times New Roman" w:hAnsi="Times New Roman" w:cs="Times New Roman"/>
          <w:sz w:val="24"/>
          <w:szCs w:val="24"/>
        </w:rPr>
        <w:t xml:space="preserve">NOT: Bildiri özetlerinin Kongre Alt Temaları ile uyumlu olması gerekmektedir. Bununla birlikte Kongre Alt Temalarından herhangi birisi ile doğrudan ilişkilendirilemeyen ancak Kongre Çağrı Metni kapsamında olabilecek bildiri özetleri de değerlendirmeye alınacaktır.  </w:t>
      </w:r>
    </w:p>
    <w:p w14:paraId="419A4798" w14:textId="77777777" w:rsidR="000D795B" w:rsidRDefault="000D795B" w:rsidP="000D795B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5F084576" w14:textId="77777777" w:rsidR="005A7E9B" w:rsidRPr="006366EA" w:rsidRDefault="005A7E9B" w:rsidP="000D795B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092" w:type="dxa"/>
        <w:tblLook w:val="04A0" w:firstRow="1" w:lastRow="0" w:firstColumn="1" w:lastColumn="0" w:noHBand="0" w:noVBand="1"/>
      </w:tblPr>
      <w:tblGrid>
        <w:gridCol w:w="4546"/>
        <w:gridCol w:w="4546"/>
      </w:tblGrid>
      <w:tr w:rsidR="009710E3" w:rsidRPr="009710E3" w14:paraId="4BB8B545" w14:textId="77777777" w:rsidTr="00864581">
        <w:trPr>
          <w:trHeight w:val="614"/>
        </w:trPr>
        <w:tc>
          <w:tcPr>
            <w:tcW w:w="4546" w:type="dxa"/>
          </w:tcPr>
          <w:p w14:paraId="56B97CC4" w14:textId="52AF221E" w:rsidR="00612321" w:rsidRPr="009710E3" w:rsidRDefault="00477406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</w:t>
            </w:r>
            <w:r w:rsidR="007D1E80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D1E80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612321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oyad</w:t>
            </w:r>
            <w:proofErr w:type="spellEnd"/>
            <w:r w:rsidR="00627ADE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77B68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46" w:type="dxa"/>
          </w:tcPr>
          <w:p w14:paraId="24F45049" w14:textId="77777777" w:rsidR="00612321" w:rsidRPr="009710E3" w:rsidRDefault="0061232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Üniversite:</w:t>
            </w:r>
            <w:r w:rsidR="00F77B68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9710E3" w:rsidRPr="009710E3" w14:paraId="24A64B08" w14:textId="77777777" w:rsidTr="00864581">
        <w:trPr>
          <w:trHeight w:val="635"/>
        </w:trPr>
        <w:tc>
          <w:tcPr>
            <w:tcW w:w="4546" w:type="dxa"/>
          </w:tcPr>
          <w:p w14:paraId="080EED1D" w14:textId="77777777" w:rsidR="00612321" w:rsidRPr="009710E3" w:rsidRDefault="0061232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Bölüm:</w:t>
            </w:r>
            <w:r w:rsidR="00F77B68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46" w:type="dxa"/>
          </w:tcPr>
          <w:p w14:paraId="3FAB2B3B" w14:textId="77777777" w:rsidR="00612321" w:rsidRPr="009710E3" w:rsidRDefault="0061232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Unvan:</w:t>
            </w:r>
            <w:r w:rsidR="00F77B68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864581" w:rsidRPr="009710E3" w14:paraId="06F78EC7" w14:textId="77777777" w:rsidTr="00864581">
        <w:trPr>
          <w:trHeight w:val="635"/>
        </w:trPr>
        <w:tc>
          <w:tcPr>
            <w:tcW w:w="4546" w:type="dxa"/>
          </w:tcPr>
          <w:p w14:paraId="378F64BD" w14:textId="77777777" w:rsidR="00864581" w:rsidRPr="009710E3" w:rsidRDefault="0086458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E-posta:</w:t>
            </w:r>
          </w:p>
          <w:p w14:paraId="1A992828" w14:textId="13186D19" w:rsidR="00137DC8" w:rsidRPr="009710E3" w:rsidRDefault="00137DC8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Telefon:</w:t>
            </w:r>
          </w:p>
        </w:tc>
        <w:tc>
          <w:tcPr>
            <w:tcW w:w="4546" w:type="dxa"/>
          </w:tcPr>
          <w:p w14:paraId="00A64D7E" w14:textId="0063F262" w:rsidR="00864581" w:rsidRPr="009710E3" w:rsidRDefault="007C7A6E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azışma </w:t>
            </w:r>
            <w:r w:rsidR="00137DC8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137DC8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</w:tbl>
    <w:p w14:paraId="622D1E04" w14:textId="77777777" w:rsidR="00AC0A10" w:rsidRPr="009710E3" w:rsidRDefault="00AC0A1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10E3" w:rsidRPr="009710E3" w14:paraId="37B47062" w14:textId="77777777" w:rsidTr="00612321">
        <w:trPr>
          <w:trHeight w:val="652"/>
        </w:trPr>
        <w:tc>
          <w:tcPr>
            <w:tcW w:w="9062" w:type="dxa"/>
          </w:tcPr>
          <w:p w14:paraId="77E56DDB" w14:textId="77777777" w:rsidR="00612321" w:rsidRPr="009710E3" w:rsidRDefault="003D5624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ildiri Başlığı: </w:t>
            </w:r>
          </w:p>
        </w:tc>
      </w:tr>
      <w:tr w:rsidR="00137DC8" w:rsidRPr="009710E3" w14:paraId="2B81340C" w14:textId="77777777" w:rsidTr="00612321">
        <w:trPr>
          <w:trHeight w:val="652"/>
        </w:trPr>
        <w:tc>
          <w:tcPr>
            <w:tcW w:w="9062" w:type="dxa"/>
          </w:tcPr>
          <w:p w14:paraId="2363174A" w14:textId="3CD8C8ED" w:rsidR="00137DC8" w:rsidRPr="009710E3" w:rsidRDefault="00137DC8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İlgili Kongre </w:t>
            </w:r>
            <w:r w:rsidR="00074B0B"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t </w:t>
            </w:r>
            <w:r w:rsidRPr="009710E3">
              <w:rPr>
                <w:rFonts w:ascii="Times New Roman" w:hAnsi="Times New Roman" w:cs="Times New Roman"/>
                <w:b/>
                <w:sz w:val="24"/>
                <w:szCs w:val="24"/>
              </w:rPr>
              <w:t>Teması:</w:t>
            </w:r>
          </w:p>
        </w:tc>
      </w:tr>
    </w:tbl>
    <w:p w14:paraId="204822F7" w14:textId="51D3E923" w:rsidR="00612321" w:rsidRPr="009710E3" w:rsidRDefault="0061232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D5624" w:rsidRPr="006366EA" w14:paraId="28F045F2" w14:textId="77777777" w:rsidTr="006366EA">
        <w:trPr>
          <w:trHeight w:val="2117"/>
        </w:trPr>
        <w:tc>
          <w:tcPr>
            <w:tcW w:w="9062" w:type="dxa"/>
          </w:tcPr>
          <w:p w14:paraId="0A721C86" w14:textId="77777777" w:rsidR="001125B3" w:rsidRPr="009D073A" w:rsidRDefault="00AC0A10" w:rsidP="001125B3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ildiri Özeti: </w:t>
            </w:r>
          </w:p>
          <w:p w14:paraId="56BCFC65" w14:textId="77777777" w:rsidR="002900DC" w:rsidRPr="009D073A" w:rsidRDefault="002900DC" w:rsidP="001C23F4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B2BA5FB" w14:textId="77777777" w:rsidR="003D5A1C" w:rsidRPr="006366EA" w:rsidRDefault="003D5A1C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8B4841" w14:textId="77777777" w:rsidR="001911B3" w:rsidRDefault="001911B3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5FB6B0" w14:textId="77777777" w:rsidR="006366EA" w:rsidRPr="006366EA" w:rsidRDefault="006366EA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4B81DBF" w14:textId="77777777" w:rsidR="00107EF3" w:rsidRPr="006366EA" w:rsidRDefault="00107EF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07EF3" w:rsidRPr="006366EA" w14:paraId="0384DA3C" w14:textId="77777777" w:rsidTr="00F606DB">
        <w:trPr>
          <w:trHeight w:val="652"/>
        </w:trPr>
        <w:tc>
          <w:tcPr>
            <w:tcW w:w="9062" w:type="dxa"/>
          </w:tcPr>
          <w:p w14:paraId="4659F124" w14:textId="77777777" w:rsidR="00107EF3" w:rsidRPr="006366EA" w:rsidRDefault="00107EF3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Bildirinin Anahtar Kelimeleri:</w:t>
            </w:r>
            <w:r w:rsidR="00A476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1AB4CF58" w14:textId="162D7446" w:rsidR="00107EF3" w:rsidRDefault="00107EF3">
      <w:pPr>
        <w:rPr>
          <w:rFonts w:ascii="Times New Roman" w:hAnsi="Times New Roman" w:cs="Times New Roman"/>
          <w:sz w:val="24"/>
          <w:szCs w:val="24"/>
        </w:rPr>
      </w:pPr>
    </w:p>
    <w:p w14:paraId="68D24D69" w14:textId="66F0A6E2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0662DD1A" w14:textId="65967109" w:rsidR="00107EF3" w:rsidRPr="006366EA" w:rsidRDefault="00107EF3" w:rsidP="00107EF3">
      <w:pPr>
        <w:rPr>
          <w:rFonts w:ascii="Times New Roman" w:hAnsi="Times New Roman" w:cs="Times New Roman"/>
          <w:sz w:val="24"/>
          <w:szCs w:val="24"/>
        </w:rPr>
      </w:pPr>
    </w:p>
    <w:sectPr w:rsidR="00107EF3" w:rsidRPr="006366EA" w:rsidSect="006D63C0">
      <w:headerReference w:type="default" r:id="rId8"/>
      <w:pgSz w:w="11906" w:h="16838"/>
      <w:pgMar w:top="1134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F686E" w14:textId="77777777" w:rsidR="006D63C0" w:rsidRDefault="006D63C0" w:rsidP="004C57D8">
      <w:pPr>
        <w:spacing w:after="0" w:line="240" w:lineRule="auto"/>
      </w:pPr>
      <w:r>
        <w:separator/>
      </w:r>
    </w:p>
  </w:endnote>
  <w:endnote w:type="continuationSeparator" w:id="0">
    <w:p w14:paraId="34CA4B2F" w14:textId="77777777" w:rsidR="006D63C0" w:rsidRDefault="006D63C0" w:rsidP="004C5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F4B20" w14:textId="77777777" w:rsidR="006D63C0" w:rsidRDefault="006D63C0" w:rsidP="004C57D8">
      <w:pPr>
        <w:spacing w:after="0" w:line="240" w:lineRule="auto"/>
      </w:pPr>
      <w:r>
        <w:separator/>
      </w:r>
    </w:p>
  </w:footnote>
  <w:footnote w:type="continuationSeparator" w:id="0">
    <w:p w14:paraId="1915146C" w14:textId="77777777" w:rsidR="006D63C0" w:rsidRDefault="006D63C0" w:rsidP="004C5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03AC" w14:textId="2A8983C9" w:rsidR="004C57D8" w:rsidRPr="006366EA" w:rsidRDefault="00351833" w:rsidP="006366EA">
    <w:pPr>
      <w:tabs>
        <w:tab w:val="left" w:pos="4253"/>
      </w:tabs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VI</w:t>
    </w:r>
    <w:r w:rsidR="00B12ED2">
      <w:rPr>
        <w:rFonts w:ascii="Times New Roman" w:hAnsi="Times New Roman" w:cs="Times New Roman"/>
        <w:i/>
        <w:szCs w:val="20"/>
      </w:rPr>
      <w:t>I</w:t>
    </w:r>
    <w:r w:rsidR="00007888">
      <w:rPr>
        <w:rFonts w:ascii="Times New Roman" w:hAnsi="Times New Roman" w:cs="Times New Roman"/>
        <w:i/>
        <w:szCs w:val="20"/>
      </w:rPr>
      <w:t>I</w:t>
    </w:r>
    <w:r>
      <w:rPr>
        <w:rFonts w:ascii="Times New Roman" w:hAnsi="Times New Roman" w:cs="Times New Roman"/>
        <w:i/>
        <w:szCs w:val="20"/>
      </w:rPr>
      <w:t>.</w:t>
    </w:r>
    <w:r w:rsidRPr="006366EA">
      <w:rPr>
        <w:rFonts w:ascii="Times New Roman" w:hAnsi="Times New Roman" w:cs="Times New Roman"/>
        <w:i/>
        <w:noProof/>
        <w:szCs w:val="20"/>
        <w:lang w:eastAsia="tr-TR"/>
      </w:rPr>
      <w:t xml:space="preserve"> </w:t>
    </w:r>
    <w:r w:rsidR="004C57D8" w:rsidRPr="006366EA">
      <w:rPr>
        <w:rFonts w:ascii="Times New Roman" w:hAnsi="Times New Roman" w:cs="Times New Roman"/>
        <w:i/>
        <w:noProof/>
        <w:szCs w:val="20"/>
        <w:lang w:eastAsia="tr-TR"/>
      </w:rPr>
      <w:drawing>
        <wp:anchor distT="0" distB="0" distL="114300" distR="114300" simplePos="0" relativeHeight="251658240" behindDoc="1" locked="0" layoutInCell="1" allowOverlap="1" wp14:anchorId="3E44C552" wp14:editId="6F52B214">
          <wp:simplePos x="0" y="0"/>
          <wp:positionH relativeFrom="leftMargin">
            <wp:posOffset>748192</wp:posOffset>
          </wp:positionH>
          <wp:positionV relativeFrom="paragraph">
            <wp:posOffset>-104775</wp:posOffset>
          </wp:positionV>
          <wp:extent cx="534670" cy="545465"/>
          <wp:effectExtent l="0" t="0" r="0" b="6985"/>
          <wp:wrapTight wrapText="bothSides">
            <wp:wrapPolygon edited="0">
              <wp:start x="0" y="0"/>
              <wp:lineTo x="0" y="21122"/>
              <wp:lineTo x="20779" y="21122"/>
              <wp:lineTo x="20779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67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DE2">
      <w:rPr>
        <w:rFonts w:ascii="Times New Roman" w:hAnsi="Times New Roman" w:cs="Times New Roman"/>
        <w:i/>
        <w:szCs w:val="20"/>
      </w:rPr>
      <w:t>M</w:t>
    </w:r>
    <w:r w:rsidR="004C57D8" w:rsidRPr="006366EA">
      <w:rPr>
        <w:rFonts w:ascii="Times New Roman" w:hAnsi="Times New Roman" w:cs="Times New Roman"/>
        <w:i/>
        <w:szCs w:val="20"/>
      </w:rPr>
      <w:t>ülkiye</w:t>
    </w:r>
    <w:r w:rsidR="003E3DE2">
      <w:rPr>
        <w:rFonts w:ascii="Times New Roman" w:hAnsi="Times New Roman" w:cs="Times New Roman"/>
        <w:i/>
        <w:szCs w:val="20"/>
      </w:rPr>
      <w:t xml:space="preserve"> U</w:t>
    </w:r>
    <w:r w:rsidR="004C57D8" w:rsidRPr="006366EA">
      <w:rPr>
        <w:rFonts w:ascii="Times New Roman" w:hAnsi="Times New Roman" w:cs="Times New Roman"/>
        <w:i/>
        <w:szCs w:val="20"/>
      </w:rPr>
      <w:t xml:space="preserve">luslararası </w:t>
    </w:r>
    <w:r w:rsidR="003E3DE2">
      <w:rPr>
        <w:rFonts w:ascii="Times New Roman" w:hAnsi="Times New Roman" w:cs="Times New Roman"/>
        <w:i/>
        <w:szCs w:val="20"/>
      </w:rPr>
      <w:t>İ</w:t>
    </w:r>
    <w:r w:rsidR="004C57D8" w:rsidRPr="006366EA">
      <w:rPr>
        <w:rFonts w:ascii="Times New Roman" w:hAnsi="Times New Roman" w:cs="Times New Roman"/>
        <w:i/>
        <w:szCs w:val="20"/>
      </w:rPr>
      <w:t xml:space="preserve">lişkiler </w:t>
    </w:r>
    <w:r w:rsidR="003E3DE2">
      <w:rPr>
        <w:rFonts w:ascii="Times New Roman" w:hAnsi="Times New Roman" w:cs="Times New Roman"/>
        <w:i/>
        <w:szCs w:val="20"/>
      </w:rPr>
      <w:t>K</w:t>
    </w:r>
    <w:r w:rsidR="004C57D8" w:rsidRPr="006366EA">
      <w:rPr>
        <w:rFonts w:ascii="Times New Roman" w:hAnsi="Times New Roman" w:cs="Times New Roman"/>
        <w:i/>
        <w:szCs w:val="20"/>
      </w:rPr>
      <w:t>ongresi</w:t>
    </w:r>
  </w:p>
  <w:p w14:paraId="4A29BB72" w14:textId="2530FE99" w:rsidR="004C57D8" w:rsidRPr="006366EA" w:rsidRDefault="00007888" w:rsidP="006366EA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Geleceğin İnşası: Yeni Dünya Eski Düzen (?)</w:t>
    </w:r>
  </w:p>
  <w:p w14:paraId="3E08D5B6" w14:textId="3F88B512" w:rsidR="004C57D8" w:rsidRPr="006366EA" w:rsidRDefault="00406322" w:rsidP="00F7273B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1</w:t>
    </w:r>
    <w:r w:rsidR="00007888">
      <w:rPr>
        <w:rFonts w:ascii="Times New Roman" w:hAnsi="Times New Roman" w:cs="Times New Roman"/>
        <w:i/>
        <w:szCs w:val="20"/>
      </w:rPr>
      <w:t>7</w:t>
    </w:r>
    <w:r>
      <w:rPr>
        <w:rFonts w:ascii="Times New Roman" w:hAnsi="Times New Roman" w:cs="Times New Roman"/>
        <w:i/>
        <w:szCs w:val="20"/>
      </w:rPr>
      <w:t>-1</w:t>
    </w:r>
    <w:r w:rsidR="00007888">
      <w:rPr>
        <w:rFonts w:ascii="Times New Roman" w:hAnsi="Times New Roman" w:cs="Times New Roman"/>
        <w:i/>
        <w:szCs w:val="20"/>
      </w:rPr>
      <w:t>8</w:t>
    </w:r>
    <w:r w:rsidR="003E3DE2">
      <w:rPr>
        <w:rFonts w:ascii="Times New Roman" w:hAnsi="Times New Roman" w:cs="Times New Roman"/>
        <w:i/>
        <w:szCs w:val="20"/>
      </w:rPr>
      <w:t xml:space="preserve"> E</w:t>
    </w:r>
    <w:r w:rsidR="00A16F39" w:rsidRPr="006366EA">
      <w:rPr>
        <w:rFonts w:ascii="Times New Roman" w:hAnsi="Times New Roman" w:cs="Times New Roman"/>
        <w:i/>
        <w:szCs w:val="20"/>
      </w:rPr>
      <w:t>kim 20</w:t>
    </w:r>
    <w:r w:rsidR="001125B3">
      <w:rPr>
        <w:rFonts w:ascii="Times New Roman" w:hAnsi="Times New Roman" w:cs="Times New Roman"/>
        <w:i/>
        <w:szCs w:val="20"/>
      </w:rPr>
      <w:t>2</w:t>
    </w:r>
    <w:r w:rsidR="00007888">
      <w:rPr>
        <w:rFonts w:ascii="Times New Roman" w:hAnsi="Times New Roman" w:cs="Times New Roman"/>
        <w:i/>
        <w:szCs w:val="20"/>
      </w:rPr>
      <w:t>4</w:t>
    </w:r>
    <w:r w:rsidR="006366EA" w:rsidRPr="006366EA">
      <w:rPr>
        <w:rFonts w:ascii="Times New Roman" w:hAnsi="Times New Roman" w:cs="Times New Roman"/>
        <w:i/>
        <w:szCs w:val="20"/>
      </w:rPr>
      <w:t xml:space="preserve"> </w:t>
    </w:r>
    <w:r w:rsidR="00A16F39" w:rsidRPr="006366EA">
      <w:rPr>
        <w:rFonts w:ascii="Times New Roman" w:hAnsi="Times New Roman" w:cs="Times New Roman"/>
        <w:i/>
        <w:szCs w:val="20"/>
      </w:rPr>
      <w:t>/ A</w:t>
    </w:r>
    <w:r w:rsidR="004C57D8" w:rsidRPr="006366EA">
      <w:rPr>
        <w:rFonts w:ascii="Times New Roman" w:hAnsi="Times New Roman" w:cs="Times New Roman"/>
        <w:i/>
        <w:szCs w:val="20"/>
      </w:rPr>
      <w:t>nka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76C4C"/>
    <w:multiLevelType w:val="hybridMultilevel"/>
    <w:tmpl w:val="E06633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D6127A"/>
    <w:multiLevelType w:val="hybridMultilevel"/>
    <w:tmpl w:val="E7E4BA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460756">
    <w:abstractNumId w:val="0"/>
  </w:num>
  <w:num w:numId="2" w16cid:durableId="499122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tDQxtwQxDI3NlXSUglOLizPz80AKDGsB1r4aRSwAAAA="/>
  </w:docVars>
  <w:rsids>
    <w:rsidRoot w:val="005044ED"/>
    <w:rsid w:val="00007888"/>
    <w:rsid w:val="0001024A"/>
    <w:rsid w:val="00014795"/>
    <w:rsid w:val="00065467"/>
    <w:rsid w:val="00065635"/>
    <w:rsid w:val="000708B5"/>
    <w:rsid w:val="00071A1B"/>
    <w:rsid w:val="00074B0B"/>
    <w:rsid w:val="00077FA2"/>
    <w:rsid w:val="000B2F2A"/>
    <w:rsid w:val="000D795B"/>
    <w:rsid w:val="00101060"/>
    <w:rsid w:val="00107EF3"/>
    <w:rsid w:val="001125B3"/>
    <w:rsid w:val="00137DC8"/>
    <w:rsid w:val="001512D1"/>
    <w:rsid w:val="00184930"/>
    <w:rsid w:val="001911B3"/>
    <w:rsid w:val="001918AE"/>
    <w:rsid w:val="00192D8D"/>
    <w:rsid w:val="001A36E3"/>
    <w:rsid w:val="001C1832"/>
    <w:rsid w:val="001C23F4"/>
    <w:rsid w:val="001F76C2"/>
    <w:rsid w:val="00202B5C"/>
    <w:rsid w:val="00203610"/>
    <w:rsid w:val="0022071E"/>
    <w:rsid w:val="00222F11"/>
    <w:rsid w:val="00263026"/>
    <w:rsid w:val="0026350F"/>
    <w:rsid w:val="002714F6"/>
    <w:rsid w:val="002900DC"/>
    <w:rsid w:val="002B4E2B"/>
    <w:rsid w:val="002D5986"/>
    <w:rsid w:val="002E003D"/>
    <w:rsid w:val="00335A33"/>
    <w:rsid w:val="003432FA"/>
    <w:rsid w:val="00343C05"/>
    <w:rsid w:val="00351833"/>
    <w:rsid w:val="00354B42"/>
    <w:rsid w:val="0036418C"/>
    <w:rsid w:val="003705E0"/>
    <w:rsid w:val="0037675A"/>
    <w:rsid w:val="0038326D"/>
    <w:rsid w:val="00386023"/>
    <w:rsid w:val="00387C51"/>
    <w:rsid w:val="00390663"/>
    <w:rsid w:val="003910FC"/>
    <w:rsid w:val="003B0DAC"/>
    <w:rsid w:val="003D22DE"/>
    <w:rsid w:val="003D3C46"/>
    <w:rsid w:val="003D5624"/>
    <w:rsid w:val="003D5A1C"/>
    <w:rsid w:val="003E3DE2"/>
    <w:rsid w:val="00405D1A"/>
    <w:rsid w:val="00406322"/>
    <w:rsid w:val="004260AD"/>
    <w:rsid w:val="004560B9"/>
    <w:rsid w:val="00460A27"/>
    <w:rsid w:val="00463986"/>
    <w:rsid w:val="00467BD1"/>
    <w:rsid w:val="00477406"/>
    <w:rsid w:val="004C57D8"/>
    <w:rsid w:val="004E22DB"/>
    <w:rsid w:val="0050237F"/>
    <w:rsid w:val="005044ED"/>
    <w:rsid w:val="0055061D"/>
    <w:rsid w:val="00570C05"/>
    <w:rsid w:val="00573093"/>
    <w:rsid w:val="00582C37"/>
    <w:rsid w:val="00590BC6"/>
    <w:rsid w:val="005914A4"/>
    <w:rsid w:val="005927C8"/>
    <w:rsid w:val="005970F9"/>
    <w:rsid w:val="005A28F2"/>
    <w:rsid w:val="005A6E8B"/>
    <w:rsid w:val="005A7E9B"/>
    <w:rsid w:val="005B0F58"/>
    <w:rsid w:val="005B2A6F"/>
    <w:rsid w:val="005D15CB"/>
    <w:rsid w:val="005F0FD2"/>
    <w:rsid w:val="005F634C"/>
    <w:rsid w:val="00604188"/>
    <w:rsid w:val="00612321"/>
    <w:rsid w:val="00627ADE"/>
    <w:rsid w:val="006366EA"/>
    <w:rsid w:val="00636A96"/>
    <w:rsid w:val="00656614"/>
    <w:rsid w:val="006B6017"/>
    <w:rsid w:val="006C3D64"/>
    <w:rsid w:val="006D1256"/>
    <w:rsid w:val="006D2D43"/>
    <w:rsid w:val="006D63C0"/>
    <w:rsid w:val="006D7044"/>
    <w:rsid w:val="006E2DC5"/>
    <w:rsid w:val="006F2455"/>
    <w:rsid w:val="0072331E"/>
    <w:rsid w:val="00740FC9"/>
    <w:rsid w:val="00760487"/>
    <w:rsid w:val="00766E8B"/>
    <w:rsid w:val="007A7D69"/>
    <w:rsid w:val="007B0071"/>
    <w:rsid w:val="007C7A6E"/>
    <w:rsid w:val="007C7BFE"/>
    <w:rsid w:val="007D1E80"/>
    <w:rsid w:val="007F59B5"/>
    <w:rsid w:val="008017D2"/>
    <w:rsid w:val="00805844"/>
    <w:rsid w:val="00806A63"/>
    <w:rsid w:val="0081263F"/>
    <w:rsid w:val="00826360"/>
    <w:rsid w:val="00827B59"/>
    <w:rsid w:val="00864581"/>
    <w:rsid w:val="0086598E"/>
    <w:rsid w:val="00866265"/>
    <w:rsid w:val="0087502C"/>
    <w:rsid w:val="008C643F"/>
    <w:rsid w:val="008C757A"/>
    <w:rsid w:val="008E72B4"/>
    <w:rsid w:val="008E77D7"/>
    <w:rsid w:val="00917D17"/>
    <w:rsid w:val="00935587"/>
    <w:rsid w:val="00937B5B"/>
    <w:rsid w:val="00950C0D"/>
    <w:rsid w:val="00965311"/>
    <w:rsid w:val="009710E3"/>
    <w:rsid w:val="0098321E"/>
    <w:rsid w:val="00987981"/>
    <w:rsid w:val="0099047C"/>
    <w:rsid w:val="00992B7B"/>
    <w:rsid w:val="009A2B87"/>
    <w:rsid w:val="009C7A5F"/>
    <w:rsid w:val="009D073A"/>
    <w:rsid w:val="009D6484"/>
    <w:rsid w:val="009F0F04"/>
    <w:rsid w:val="00A16F39"/>
    <w:rsid w:val="00A1716E"/>
    <w:rsid w:val="00A322A6"/>
    <w:rsid w:val="00A364C6"/>
    <w:rsid w:val="00A42DFC"/>
    <w:rsid w:val="00A476C3"/>
    <w:rsid w:val="00AB1C1B"/>
    <w:rsid w:val="00AC0A10"/>
    <w:rsid w:val="00AD1302"/>
    <w:rsid w:val="00AE08DC"/>
    <w:rsid w:val="00AF316D"/>
    <w:rsid w:val="00B00530"/>
    <w:rsid w:val="00B01110"/>
    <w:rsid w:val="00B12ED2"/>
    <w:rsid w:val="00B23DEA"/>
    <w:rsid w:val="00B27808"/>
    <w:rsid w:val="00B660D8"/>
    <w:rsid w:val="00B67902"/>
    <w:rsid w:val="00B914C2"/>
    <w:rsid w:val="00BB6D84"/>
    <w:rsid w:val="00BC78D9"/>
    <w:rsid w:val="00BD450E"/>
    <w:rsid w:val="00BD7349"/>
    <w:rsid w:val="00BE1B7E"/>
    <w:rsid w:val="00BE523E"/>
    <w:rsid w:val="00BF7DE0"/>
    <w:rsid w:val="00C250D9"/>
    <w:rsid w:val="00C310C1"/>
    <w:rsid w:val="00C33B9E"/>
    <w:rsid w:val="00C40505"/>
    <w:rsid w:val="00C45031"/>
    <w:rsid w:val="00C45D0A"/>
    <w:rsid w:val="00C51A27"/>
    <w:rsid w:val="00C55C29"/>
    <w:rsid w:val="00C73F06"/>
    <w:rsid w:val="00CA5C62"/>
    <w:rsid w:val="00CB3E02"/>
    <w:rsid w:val="00CB4C0F"/>
    <w:rsid w:val="00CF00A3"/>
    <w:rsid w:val="00D02CD1"/>
    <w:rsid w:val="00D27285"/>
    <w:rsid w:val="00D336F2"/>
    <w:rsid w:val="00DA654F"/>
    <w:rsid w:val="00DA7F0E"/>
    <w:rsid w:val="00DC401D"/>
    <w:rsid w:val="00DC5B11"/>
    <w:rsid w:val="00DD29AE"/>
    <w:rsid w:val="00DD7199"/>
    <w:rsid w:val="00DE7F9B"/>
    <w:rsid w:val="00E76C9E"/>
    <w:rsid w:val="00ED4394"/>
    <w:rsid w:val="00ED4703"/>
    <w:rsid w:val="00EF1982"/>
    <w:rsid w:val="00F343F7"/>
    <w:rsid w:val="00F5674F"/>
    <w:rsid w:val="00F64358"/>
    <w:rsid w:val="00F65925"/>
    <w:rsid w:val="00F72143"/>
    <w:rsid w:val="00F7273B"/>
    <w:rsid w:val="00F77B68"/>
    <w:rsid w:val="00F81F7F"/>
    <w:rsid w:val="00F9066B"/>
    <w:rsid w:val="00F9759C"/>
    <w:rsid w:val="00FA48EA"/>
    <w:rsid w:val="00FB18CF"/>
    <w:rsid w:val="00FB22C3"/>
    <w:rsid w:val="00FE0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42C01"/>
  <w15:docId w15:val="{FB65A57E-2527-4B9A-ACE7-49C03FB80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57D8"/>
  </w:style>
  <w:style w:type="paragraph" w:styleId="AltBilgi">
    <w:name w:val="footer"/>
    <w:basedOn w:val="Normal"/>
    <w:link w:val="Al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57D8"/>
  </w:style>
  <w:style w:type="table" w:styleId="TabloKlavuzu">
    <w:name w:val="Table Grid"/>
    <w:basedOn w:val="NormalTablo"/>
    <w:uiPriority w:val="39"/>
    <w:rsid w:val="00612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C0A10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6C3D64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C3D64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3D6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17EE50-0FD1-4CBA-B3CE-71197FF12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nep</dc:creator>
  <cp:lastModifiedBy>Ahmet Akçam</cp:lastModifiedBy>
  <cp:revision>28</cp:revision>
  <dcterms:created xsi:type="dcterms:W3CDTF">2023-02-06T10:50:00Z</dcterms:created>
  <dcterms:modified xsi:type="dcterms:W3CDTF">2024-03-16T07:54:00Z</dcterms:modified>
</cp:coreProperties>
</file>